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ergiy Korzh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ergi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rzh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6995 W Janas Ct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nkbox@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97536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